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3099" w:rsidRDefault="004F3099"/>
    <w:p w:rsidR="004F3099" w:rsidRDefault="00202910">
      <w:r>
        <w:t>Question: Using difference formula</w:t>
      </w:r>
      <w:bookmarkStart w:id="0" w:name="_GoBack"/>
      <w:bookmarkEnd w:id="0"/>
      <w:r>
        <w:t>, consider the table below and find out f(5).</w:t>
      </w:r>
    </w:p>
    <w:p w:rsidR="004F3099" w:rsidRDefault="004F3099">
      <w:r>
        <w:rPr>
          <w:noProof/>
        </w:rPr>
        <w:drawing>
          <wp:inline distT="0" distB="0" distL="0" distR="0" wp14:anchorId="72C050E1" wp14:editId="6E84A2DB">
            <wp:extent cx="3365500" cy="28956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2970" t="16042" r="39423" b="5359"/>
                    <a:stretch/>
                  </pic:blipFill>
                  <pic:spPr bwMode="auto">
                    <a:xfrm>
                      <a:off x="0" y="0"/>
                      <a:ext cx="3365500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F3099" w:rsidRDefault="004F3099">
      <w:r>
        <w:rPr>
          <w:noProof/>
        </w:rPr>
        <w:drawing>
          <wp:inline distT="0" distB="0" distL="0" distR="0" wp14:anchorId="133BCC30" wp14:editId="728CD6FF">
            <wp:extent cx="3390900" cy="53973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2330" t="80007" r="25746" b="10681"/>
                    <a:stretch/>
                  </pic:blipFill>
                  <pic:spPr bwMode="auto">
                    <a:xfrm>
                      <a:off x="0" y="0"/>
                      <a:ext cx="3517381" cy="559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02910" w:rsidRDefault="00202910">
      <w:proofErr w:type="gramStart"/>
      <w:r>
        <w:t>F(</w:t>
      </w:r>
      <w:proofErr w:type="gramEnd"/>
      <w:r>
        <w:t>5) = 4 + 26(5-2)+(-2.5143)(5-2)(5-4) + 0.5976(5-2)(5-4)(5-9)</w:t>
      </w:r>
    </w:p>
    <w:p w:rsidR="00202910" w:rsidRDefault="00202910">
      <w:proofErr w:type="gramStart"/>
      <w:r>
        <w:t>F(</w:t>
      </w:r>
      <w:proofErr w:type="gramEnd"/>
      <w:r>
        <w:t>5) = 67.2859 [</w:t>
      </w:r>
      <w:proofErr w:type="spellStart"/>
      <w:r>
        <w:t>ans</w:t>
      </w:r>
      <w:proofErr w:type="spellEnd"/>
      <w:r>
        <w:t>]</w:t>
      </w:r>
    </w:p>
    <w:sectPr w:rsidR="002029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2Mrc0ANImRiamJko6SsGpxcWZ+XkgBYa1AFuAfkIsAAAA"/>
  </w:docVars>
  <w:rsids>
    <w:rsidRoot w:val="004F3099"/>
    <w:rsid w:val="00202910"/>
    <w:rsid w:val="004F3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3E9230-A7E3-441E-B989-F2A20FE63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5</Words>
  <Characters>1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sta</dc:creator>
  <cp:keywords/>
  <dc:description/>
  <cp:lastModifiedBy>Shaista</cp:lastModifiedBy>
  <cp:revision>1</cp:revision>
  <dcterms:created xsi:type="dcterms:W3CDTF">2021-05-24T11:05:00Z</dcterms:created>
  <dcterms:modified xsi:type="dcterms:W3CDTF">2021-05-24T11:30:00Z</dcterms:modified>
</cp:coreProperties>
</file>